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7B7C" w:rsidRPr="00E67B7C" w:rsidRDefault="00D858B9" w:rsidP="00E67B7C">
      <w:pPr>
        <w:rPr>
          <w:rFonts w:ascii="Arial" w:hAnsi="Arial" w:cs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6192" behindDoc="1" locked="0" layoutInCell="1" allowOverlap="0">
            <wp:simplePos x="0" y="0"/>
            <wp:positionH relativeFrom="margin">
              <wp:posOffset>-915670</wp:posOffset>
            </wp:positionH>
            <wp:positionV relativeFrom="margin">
              <wp:posOffset>-574675</wp:posOffset>
            </wp:positionV>
            <wp:extent cx="8480425" cy="1129030"/>
            <wp:effectExtent l="19050" t="0" r="0" b="0"/>
            <wp:wrapSquare wrapText="bothSides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0425" cy="1129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907D2" w:rsidRDefault="007907D2" w:rsidP="00E67B7C">
      <w:pPr>
        <w:rPr>
          <w:rStyle w:val="fontstyle01"/>
          <w:rFonts w:ascii="Arial" w:hAnsi="Arial" w:cs="Arial"/>
        </w:rPr>
      </w:pPr>
    </w:p>
    <w:p w:rsidR="000852BA" w:rsidRPr="00931C1E" w:rsidRDefault="00FD4DF2" w:rsidP="00931C1E">
      <w:pPr>
        <w:jc w:val="center"/>
        <w:rPr>
          <w:rFonts w:ascii="Arial" w:hAnsi="Arial" w:cs="Arial"/>
          <w:b/>
          <w:sz w:val="28"/>
          <w:szCs w:val="22"/>
        </w:rPr>
      </w:pPr>
      <w:r w:rsidRPr="00931C1E">
        <w:rPr>
          <w:rFonts w:ascii="Arial" w:hAnsi="Arial" w:cs="Arial"/>
          <w:b/>
          <w:sz w:val="28"/>
          <w:szCs w:val="22"/>
        </w:rPr>
        <w:t>Nápady k</w:t>
      </w:r>
      <w:r w:rsidR="00961ADC" w:rsidRPr="00931C1E">
        <w:rPr>
          <w:rFonts w:ascii="Arial" w:hAnsi="Arial" w:cs="Arial"/>
          <w:b/>
          <w:sz w:val="28"/>
          <w:szCs w:val="22"/>
        </w:rPr>
        <w:t xml:space="preserve"> přípravě </w:t>
      </w:r>
      <w:r w:rsidR="005A4F50" w:rsidRPr="00931C1E">
        <w:rPr>
          <w:rFonts w:ascii="Arial" w:hAnsi="Arial" w:cs="Arial"/>
          <w:b/>
          <w:sz w:val="28"/>
          <w:szCs w:val="22"/>
        </w:rPr>
        <w:t>modlitební</w:t>
      </w:r>
      <w:r w:rsidR="000852BA" w:rsidRPr="00931C1E">
        <w:rPr>
          <w:rFonts w:ascii="Arial" w:hAnsi="Arial" w:cs="Arial"/>
          <w:b/>
          <w:sz w:val="28"/>
          <w:szCs w:val="22"/>
        </w:rPr>
        <w:t xml:space="preserve"> místnosti 24-7</w:t>
      </w:r>
    </w:p>
    <w:p w:rsidR="000852BA" w:rsidRPr="00E67B7C" w:rsidRDefault="000852BA" w:rsidP="00E67B7C">
      <w:pPr>
        <w:rPr>
          <w:rFonts w:ascii="Arial" w:hAnsi="Arial" w:cs="Arial"/>
          <w:sz w:val="22"/>
          <w:szCs w:val="22"/>
        </w:rPr>
      </w:pPr>
    </w:p>
    <w:p w:rsidR="000852BA" w:rsidRPr="00E67B7C" w:rsidRDefault="000852BA" w:rsidP="00E67B7C">
      <w:pPr>
        <w:rPr>
          <w:rFonts w:ascii="Arial" w:hAnsi="Arial" w:cs="Arial"/>
          <w:b/>
          <w:sz w:val="22"/>
          <w:szCs w:val="22"/>
        </w:rPr>
      </w:pPr>
      <w:r w:rsidRPr="00E67B7C">
        <w:rPr>
          <w:rFonts w:ascii="Arial" w:hAnsi="Arial" w:cs="Arial"/>
          <w:b/>
          <w:sz w:val="22"/>
          <w:szCs w:val="22"/>
        </w:rPr>
        <w:t xml:space="preserve">Místnost </w:t>
      </w:r>
      <w:r w:rsidR="00614050" w:rsidRPr="00E67B7C">
        <w:rPr>
          <w:rFonts w:ascii="Arial" w:hAnsi="Arial" w:cs="Arial"/>
          <w:b/>
          <w:sz w:val="22"/>
          <w:szCs w:val="22"/>
        </w:rPr>
        <w:t>by měla</w:t>
      </w:r>
      <w:r w:rsidRPr="00E67B7C">
        <w:rPr>
          <w:rFonts w:ascii="Arial" w:hAnsi="Arial" w:cs="Arial"/>
          <w:b/>
          <w:sz w:val="22"/>
          <w:szCs w:val="22"/>
        </w:rPr>
        <w:t xml:space="preserve"> být:</w:t>
      </w:r>
    </w:p>
    <w:p w:rsidR="000852BA" w:rsidRPr="00E67B7C" w:rsidRDefault="000852BA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říjemná – čistá, přehledná</w:t>
      </w:r>
      <w:r w:rsidR="007B73C8" w:rsidRPr="00E67B7C">
        <w:rPr>
          <w:rFonts w:ascii="Arial" w:hAnsi="Arial" w:cs="Arial"/>
          <w:sz w:val="22"/>
          <w:szCs w:val="22"/>
        </w:rPr>
        <w:t>, prostě pěkná</w:t>
      </w:r>
    </w:p>
    <w:p w:rsidR="00C0250D" w:rsidRPr="00E67B7C" w:rsidRDefault="00C0250D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Větraná – okno nesmíme zatarasit, musí být dobře otevíratelné</w:t>
      </w:r>
      <w:r w:rsidR="000A7A96" w:rsidRPr="00E67B7C">
        <w:rPr>
          <w:rFonts w:ascii="Arial" w:hAnsi="Arial" w:cs="Arial"/>
          <w:sz w:val="22"/>
          <w:szCs w:val="22"/>
        </w:rPr>
        <w:t xml:space="preserve">, jinak bude brzo velmi hustá nejen duchovní atmosféra </w:t>
      </w:r>
      <w:r w:rsidR="000A7A96" w:rsidRPr="00E67B7C">
        <w:rPr>
          <w:rFonts w:ascii="Arial" w:hAnsi="Arial" w:cs="Arial"/>
          <w:sz w:val="22"/>
          <w:szCs w:val="22"/>
        </w:rPr>
        <w:sym w:font="Wingdings" w:char="F04A"/>
      </w:r>
    </w:p>
    <w:p w:rsidR="000852BA" w:rsidRPr="00E67B7C" w:rsidRDefault="000852BA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rostorná – lidé se nesmí cítit stísněně</w:t>
      </w:r>
    </w:p>
    <w:p w:rsidR="000852BA" w:rsidRPr="00E67B7C" w:rsidRDefault="000852BA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Bezpečná pro modlitebníky</w:t>
      </w:r>
    </w:p>
    <w:p w:rsidR="000852BA" w:rsidRPr="00E67B7C" w:rsidRDefault="000852BA" w:rsidP="00E67B7C">
      <w:pPr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všech generací – tzn. seniory i teenagery</w:t>
      </w:r>
      <w:r w:rsidR="003C2D40" w:rsidRPr="00E67B7C">
        <w:rPr>
          <w:rFonts w:ascii="Arial" w:hAnsi="Arial" w:cs="Arial"/>
          <w:sz w:val="22"/>
          <w:szCs w:val="22"/>
        </w:rPr>
        <w:t>, ne moc křiklavé</w:t>
      </w:r>
    </w:p>
    <w:p w:rsidR="000852BA" w:rsidRPr="00E67B7C" w:rsidRDefault="00814000" w:rsidP="00E67B7C">
      <w:pPr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 xml:space="preserve">ze všech denominací – církve mají různé formy zbožnosti, respektujme to </w:t>
      </w:r>
    </w:p>
    <w:p w:rsidR="00BF2A61" w:rsidRPr="00E67B7C" w:rsidRDefault="00934586" w:rsidP="00E67B7C">
      <w:pPr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méně je více – raději ubereme na některých prvcích a nápadech, tak abychom se nedot</w:t>
      </w:r>
      <w:r w:rsidR="006F0B5B" w:rsidRPr="00E67B7C">
        <w:rPr>
          <w:rFonts w:ascii="Arial" w:hAnsi="Arial" w:cs="Arial"/>
          <w:sz w:val="22"/>
          <w:szCs w:val="22"/>
        </w:rPr>
        <w:t>k</w:t>
      </w:r>
      <w:r w:rsidRPr="00E67B7C">
        <w:rPr>
          <w:rFonts w:ascii="Arial" w:hAnsi="Arial" w:cs="Arial"/>
          <w:sz w:val="22"/>
          <w:szCs w:val="22"/>
        </w:rPr>
        <w:t>li jiné církve nebo věkově rozdílných osob</w:t>
      </w:r>
    </w:p>
    <w:p w:rsidR="00EE2F92" w:rsidRPr="00E67B7C" w:rsidRDefault="00EE2F92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Se základním zázemím – pokud to je možné, tzn. aby byl:</w:t>
      </w:r>
    </w:p>
    <w:p w:rsidR="00BF2A61" w:rsidRPr="00E67B7C" w:rsidRDefault="00BF2A61" w:rsidP="00E67B7C">
      <w:pPr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řístup k záchodu a dát toaletní papír na záchod</w:t>
      </w:r>
    </w:p>
    <w:p w:rsidR="00BF2A61" w:rsidRPr="00E67B7C" w:rsidRDefault="00BF2A61" w:rsidP="00E67B7C">
      <w:pPr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řístup k umyvadlu a stolečku s varnou konvicí + čaje, cukr, hrníčky a lžičky</w:t>
      </w:r>
    </w:p>
    <w:p w:rsidR="004E31AA" w:rsidRPr="00E67B7C" w:rsidRDefault="004E31AA" w:rsidP="00E67B7C">
      <w:pPr>
        <w:ind w:left="360"/>
        <w:rPr>
          <w:rFonts w:ascii="Arial" w:hAnsi="Arial" w:cs="Arial"/>
          <w:sz w:val="22"/>
          <w:szCs w:val="22"/>
        </w:rPr>
      </w:pPr>
    </w:p>
    <w:p w:rsidR="004E31AA" w:rsidRPr="00E67B7C" w:rsidRDefault="000A7A96" w:rsidP="00E67B7C">
      <w:pPr>
        <w:rPr>
          <w:rFonts w:ascii="Arial" w:hAnsi="Arial" w:cs="Arial"/>
          <w:b/>
          <w:sz w:val="22"/>
          <w:szCs w:val="22"/>
        </w:rPr>
      </w:pPr>
      <w:r w:rsidRPr="00E67B7C">
        <w:rPr>
          <w:rFonts w:ascii="Arial" w:hAnsi="Arial" w:cs="Arial"/>
          <w:b/>
          <w:sz w:val="22"/>
          <w:szCs w:val="22"/>
        </w:rPr>
        <w:t xml:space="preserve">Potenciální témata </w:t>
      </w:r>
      <w:r w:rsidR="00DD3057" w:rsidRPr="00E67B7C">
        <w:rPr>
          <w:rFonts w:ascii="Arial" w:hAnsi="Arial" w:cs="Arial"/>
          <w:b/>
          <w:sz w:val="22"/>
          <w:szCs w:val="22"/>
        </w:rPr>
        <w:t>k inspiraci v modlitbě:</w:t>
      </w:r>
    </w:p>
    <w:p w:rsidR="004E31AA" w:rsidRPr="00E67B7C" w:rsidRDefault="004E31AA" w:rsidP="00E67B7C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Naše sbory – každý sbor má jeden papír v různých barvách, nadepsaný jménem sboru, kam lidé z těch sborů píšou modlitební předměty</w:t>
      </w:r>
    </w:p>
    <w:p w:rsidR="006634A5" w:rsidRPr="00E67B7C" w:rsidRDefault="006634A5" w:rsidP="00E67B7C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 xml:space="preserve">Témata modliteb – </w:t>
      </w:r>
      <w:r w:rsidR="00EF3CEE" w:rsidRPr="00E67B7C">
        <w:rPr>
          <w:rFonts w:ascii="Arial" w:hAnsi="Arial" w:cs="Arial"/>
          <w:sz w:val="22"/>
          <w:szCs w:val="22"/>
        </w:rPr>
        <w:t xml:space="preserve">cokoli aktuálního </w:t>
      </w:r>
    </w:p>
    <w:p w:rsidR="008B35E0" w:rsidRPr="00E67B7C" w:rsidRDefault="00EC5CCB" w:rsidP="00E67B7C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Koutek pokání a odpuštění</w:t>
      </w:r>
    </w:p>
    <w:p w:rsidR="000A7A96" w:rsidRPr="00E67B7C" w:rsidRDefault="000A7A96" w:rsidP="00E67B7C">
      <w:pPr>
        <w:numPr>
          <w:ilvl w:val="1"/>
          <w:numId w:val="4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lidé tam ale moc psát nebudou, skvělé je umožnit nějak symbolicky vyjádřit opuštění hříchu – třeba napsat něco na papírek a papírek vhodit do uzavřené krabice, nebo ho spálit (tohle je ale nebezpečné), připravit nádobu s vodou na obmytí rukou s ručníkem apod.</w:t>
      </w:r>
    </w:p>
    <w:p w:rsidR="00EC5CCB" w:rsidRPr="00E67B7C" w:rsidRDefault="00EC5CCB" w:rsidP="00E67B7C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rosby a přímluvy</w:t>
      </w:r>
    </w:p>
    <w:p w:rsidR="000A7A96" w:rsidRPr="00E67B7C" w:rsidRDefault="00CC3759" w:rsidP="00E67B7C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</w:t>
      </w:r>
      <w:r w:rsidR="00097CD4" w:rsidRPr="00E67B7C">
        <w:rPr>
          <w:rFonts w:ascii="Arial" w:hAnsi="Arial" w:cs="Arial"/>
          <w:sz w:val="22"/>
          <w:szCs w:val="22"/>
        </w:rPr>
        <w:t>řátelé</w:t>
      </w:r>
      <w:r w:rsidR="000A7A96" w:rsidRPr="00E67B7C">
        <w:rPr>
          <w:rFonts w:ascii="Arial" w:hAnsi="Arial" w:cs="Arial"/>
          <w:sz w:val="22"/>
          <w:szCs w:val="22"/>
        </w:rPr>
        <w:t xml:space="preserve"> – modlitebníci píšou jména svých přátel rodiny, spolužáků, lidí z práce...</w:t>
      </w:r>
      <w:r w:rsidR="00097CD4" w:rsidRPr="00E67B7C">
        <w:rPr>
          <w:rFonts w:ascii="Arial" w:hAnsi="Arial" w:cs="Arial"/>
          <w:sz w:val="22"/>
          <w:szCs w:val="22"/>
        </w:rPr>
        <w:t xml:space="preserve"> za které se modlí</w:t>
      </w:r>
    </w:p>
    <w:p w:rsidR="00A37B86" w:rsidRPr="00E67B7C" w:rsidRDefault="00A37B86" w:rsidP="00E67B7C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Díky a chvály</w:t>
      </w:r>
    </w:p>
    <w:p w:rsidR="00B32E98" w:rsidRPr="00E67B7C" w:rsidRDefault="00B32E98" w:rsidP="00E67B7C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římluvy za město – fotografie města, mapka</w:t>
      </w:r>
    </w:p>
    <w:p w:rsidR="00AD7F9B" w:rsidRPr="00E67B7C" w:rsidRDefault="00AD7F9B" w:rsidP="00E67B7C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O čem sním…</w:t>
      </w:r>
    </w:p>
    <w:p w:rsidR="00277BB8" w:rsidRPr="00E67B7C" w:rsidRDefault="00277BB8" w:rsidP="00E67B7C">
      <w:pPr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 xml:space="preserve">Modlitby za svět – </w:t>
      </w:r>
      <w:r w:rsidR="00DA6D26">
        <w:rPr>
          <w:rFonts w:ascii="Arial" w:hAnsi="Arial" w:cs="Arial"/>
          <w:sz w:val="22"/>
          <w:szCs w:val="22"/>
        </w:rPr>
        <w:t>využít</w:t>
      </w:r>
      <w:r w:rsidRPr="00E67B7C">
        <w:rPr>
          <w:rFonts w:ascii="Arial" w:hAnsi="Arial" w:cs="Arial"/>
          <w:sz w:val="22"/>
          <w:szCs w:val="22"/>
        </w:rPr>
        <w:t xml:space="preserve"> nástěnnou mapu světa</w:t>
      </w:r>
    </w:p>
    <w:p w:rsidR="00D4362C" w:rsidRPr="00E67B7C" w:rsidRDefault="00D4362C" w:rsidP="00E67B7C">
      <w:pPr>
        <w:rPr>
          <w:rFonts w:ascii="Arial" w:hAnsi="Arial" w:cs="Arial"/>
          <w:sz w:val="22"/>
          <w:szCs w:val="22"/>
        </w:rPr>
      </w:pPr>
    </w:p>
    <w:p w:rsidR="00D4362C" w:rsidRPr="00E67B7C" w:rsidRDefault="003E7042" w:rsidP="00E67B7C">
      <w:p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b/>
          <w:sz w:val="22"/>
          <w:szCs w:val="22"/>
        </w:rPr>
        <w:t>Do místnosti se běžně umístí</w:t>
      </w:r>
      <w:r w:rsidR="00D4362C" w:rsidRPr="00E67B7C">
        <w:rPr>
          <w:rFonts w:ascii="Arial" w:hAnsi="Arial" w:cs="Arial"/>
          <w:sz w:val="22"/>
          <w:szCs w:val="22"/>
        </w:rPr>
        <w:t>:</w:t>
      </w:r>
    </w:p>
    <w:p w:rsidR="00D4362C" w:rsidRPr="00E67B7C" w:rsidRDefault="00CF1902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Uklizené 1-2 stoly</w:t>
      </w:r>
      <w:r w:rsidR="00D4362C" w:rsidRPr="00E67B7C">
        <w:rPr>
          <w:rFonts w:ascii="Arial" w:hAnsi="Arial" w:cs="Arial"/>
          <w:sz w:val="22"/>
          <w:szCs w:val="22"/>
        </w:rPr>
        <w:t xml:space="preserve"> s kelímky na tužky, propisky, barevné psací a kreslící potřeby</w:t>
      </w:r>
    </w:p>
    <w:p w:rsidR="00D4362C" w:rsidRPr="00E67B7C" w:rsidRDefault="00D4362C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Na stolku dále Bible, různé malé i velké papírky, normální i lepící, spinky a špendlíky apod. na připevňování</w:t>
      </w:r>
    </w:p>
    <w:p w:rsidR="004832F1" w:rsidRPr="00E67B7C" w:rsidRDefault="004832F1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 xml:space="preserve">Balící papír –dáváme ho na zeď nebo </w:t>
      </w:r>
      <w:r w:rsidR="00DA6D26">
        <w:rPr>
          <w:rFonts w:ascii="Arial" w:hAnsi="Arial" w:cs="Arial"/>
          <w:sz w:val="22"/>
          <w:szCs w:val="22"/>
        </w:rPr>
        <w:t>na</w:t>
      </w:r>
      <w:r w:rsidRPr="00E67B7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67B7C">
        <w:rPr>
          <w:rFonts w:ascii="Arial" w:hAnsi="Arial" w:cs="Arial"/>
          <w:sz w:val="22"/>
          <w:szCs w:val="22"/>
        </w:rPr>
        <w:t>paravan</w:t>
      </w:r>
      <w:r w:rsidR="00DA6D26">
        <w:rPr>
          <w:rFonts w:ascii="Arial" w:hAnsi="Arial" w:cs="Arial"/>
          <w:sz w:val="22"/>
          <w:szCs w:val="22"/>
        </w:rPr>
        <w:t>y</w:t>
      </w:r>
      <w:proofErr w:type="spellEnd"/>
      <w:r w:rsidRPr="00E67B7C">
        <w:rPr>
          <w:rFonts w:ascii="Arial" w:hAnsi="Arial" w:cs="Arial"/>
          <w:sz w:val="22"/>
          <w:szCs w:val="22"/>
        </w:rPr>
        <w:t xml:space="preserve"> na psaní</w:t>
      </w:r>
    </w:p>
    <w:p w:rsidR="004832F1" w:rsidRPr="00E67B7C" w:rsidRDefault="004832F1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Ně</w:t>
      </w:r>
      <w:r w:rsidR="002C5B28" w:rsidRPr="00E67B7C">
        <w:rPr>
          <w:rFonts w:ascii="Arial" w:hAnsi="Arial" w:cs="Arial"/>
          <w:sz w:val="22"/>
          <w:szCs w:val="22"/>
        </w:rPr>
        <w:t>jaké sponky</w:t>
      </w:r>
      <w:r w:rsidRPr="00E67B7C">
        <w:rPr>
          <w:rFonts w:ascii="Arial" w:hAnsi="Arial" w:cs="Arial"/>
          <w:sz w:val="22"/>
          <w:szCs w:val="22"/>
        </w:rPr>
        <w:t xml:space="preserve"> na sepnutí čehokoli, malé papír. </w:t>
      </w:r>
      <w:proofErr w:type="spellStart"/>
      <w:r w:rsidRPr="00E67B7C">
        <w:rPr>
          <w:rFonts w:ascii="Arial" w:hAnsi="Arial" w:cs="Arial"/>
          <w:sz w:val="22"/>
          <w:szCs w:val="22"/>
        </w:rPr>
        <w:t>lepítka</w:t>
      </w:r>
      <w:proofErr w:type="spellEnd"/>
      <w:r w:rsidRPr="00E67B7C">
        <w:rPr>
          <w:rFonts w:ascii="Arial" w:hAnsi="Arial" w:cs="Arial"/>
          <w:sz w:val="22"/>
          <w:szCs w:val="22"/>
        </w:rPr>
        <w:t>, nějakou pevnější šňůrku</w:t>
      </w:r>
    </w:p>
    <w:p w:rsidR="00D4362C" w:rsidRPr="00E67B7C" w:rsidRDefault="005643F1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Křeslo</w:t>
      </w:r>
      <w:r w:rsidR="00BE650A" w:rsidRPr="00E67B7C">
        <w:rPr>
          <w:rFonts w:ascii="Arial" w:hAnsi="Arial" w:cs="Arial"/>
          <w:sz w:val="22"/>
          <w:szCs w:val="22"/>
        </w:rPr>
        <w:t xml:space="preserve"> (</w:t>
      </w:r>
      <w:r w:rsidR="00522F4C" w:rsidRPr="00E67B7C">
        <w:rPr>
          <w:rFonts w:ascii="Arial" w:hAnsi="Arial" w:cs="Arial"/>
          <w:sz w:val="22"/>
          <w:szCs w:val="22"/>
        </w:rPr>
        <w:t xml:space="preserve">nebo sedací vak) </w:t>
      </w:r>
      <w:r w:rsidRPr="00E67B7C">
        <w:rPr>
          <w:rFonts w:ascii="Arial" w:hAnsi="Arial" w:cs="Arial"/>
          <w:sz w:val="22"/>
          <w:szCs w:val="22"/>
        </w:rPr>
        <w:t xml:space="preserve">a nějaké </w:t>
      </w:r>
      <w:r w:rsidR="00D62A4C" w:rsidRPr="00E67B7C">
        <w:rPr>
          <w:rFonts w:ascii="Arial" w:hAnsi="Arial" w:cs="Arial"/>
          <w:sz w:val="22"/>
          <w:szCs w:val="22"/>
        </w:rPr>
        <w:t>dřevěné židle</w:t>
      </w:r>
      <w:r w:rsidR="00522F4C" w:rsidRPr="00E67B7C">
        <w:rPr>
          <w:rFonts w:ascii="Arial" w:hAnsi="Arial" w:cs="Arial"/>
          <w:sz w:val="22"/>
          <w:szCs w:val="22"/>
        </w:rPr>
        <w:t xml:space="preserve"> </w:t>
      </w:r>
    </w:p>
    <w:p w:rsidR="00D4362C" w:rsidRPr="00E67B7C" w:rsidRDefault="00BE650A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řezůvky pro návštěvníky, pokud to je potřeba</w:t>
      </w:r>
    </w:p>
    <w:p w:rsidR="00D4362C" w:rsidRPr="00E67B7C" w:rsidRDefault="00D4362C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Několik polštářků, ale ne příliš mnoho</w:t>
      </w:r>
    </w:p>
    <w:p w:rsidR="00D4362C" w:rsidRPr="00E67B7C" w:rsidRDefault="00D4362C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Menší lampičky na osvětlení</w:t>
      </w:r>
    </w:p>
    <w:p w:rsidR="00522F4C" w:rsidRPr="00E67B7C" w:rsidRDefault="00522F4C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Kříž a třeba trnovou korunu</w:t>
      </w:r>
    </w:p>
    <w:p w:rsidR="00522F4C" w:rsidRPr="00DA6D26" w:rsidRDefault="00DA6D26" w:rsidP="00DA6D26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udební koutek -p</w:t>
      </w:r>
      <w:r w:rsidR="00522F4C" w:rsidRPr="00E67B7C">
        <w:rPr>
          <w:rFonts w:ascii="Arial" w:hAnsi="Arial" w:cs="Arial"/>
          <w:sz w:val="22"/>
          <w:szCs w:val="22"/>
        </w:rPr>
        <w:t>řehrávač CD a několik CD chval</w:t>
      </w:r>
      <w:r>
        <w:rPr>
          <w:rFonts w:ascii="Arial" w:hAnsi="Arial" w:cs="Arial"/>
          <w:sz w:val="22"/>
          <w:szCs w:val="22"/>
        </w:rPr>
        <w:t>, o</w:t>
      </w:r>
      <w:r w:rsidRPr="00E67B7C">
        <w:rPr>
          <w:rFonts w:ascii="Arial" w:hAnsi="Arial" w:cs="Arial"/>
          <w:sz w:val="22"/>
          <w:szCs w:val="22"/>
        </w:rPr>
        <w:t>byčejná akustická kytara</w:t>
      </w:r>
    </w:p>
    <w:p w:rsidR="00522F4C" w:rsidRPr="00E67B7C" w:rsidRDefault="00522F4C" w:rsidP="00E67B7C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proofErr w:type="spellStart"/>
      <w:r w:rsidRPr="00E67B7C">
        <w:rPr>
          <w:rFonts w:ascii="Arial" w:hAnsi="Arial" w:cs="Arial"/>
          <w:sz w:val="22"/>
          <w:szCs w:val="22"/>
        </w:rPr>
        <w:t>Flipchart</w:t>
      </w:r>
      <w:proofErr w:type="spellEnd"/>
      <w:r w:rsidRPr="00E67B7C">
        <w:rPr>
          <w:rFonts w:ascii="Arial" w:hAnsi="Arial" w:cs="Arial"/>
          <w:sz w:val="22"/>
          <w:szCs w:val="22"/>
        </w:rPr>
        <w:t xml:space="preserve"> a fixy na psaní</w:t>
      </w:r>
    </w:p>
    <w:p w:rsidR="00670143" w:rsidRPr="00E67B7C" w:rsidRDefault="00670143" w:rsidP="00E67B7C">
      <w:pPr>
        <w:pStyle w:val="Barevnseznamzvraznn11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Mapa města/světa nebo glóbus světa</w:t>
      </w:r>
    </w:p>
    <w:p w:rsidR="00DA6D26" w:rsidRDefault="00C0729C" w:rsidP="00DA6D26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DA6D26">
        <w:rPr>
          <w:rFonts w:ascii="Arial" w:hAnsi="Arial" w:cs="Arial"/>
          <w:sz w:val="22"/>
          <w:szCs w:val="22"/>
        </w:rPr>
        <w:t>Cokoli kreativního – smysl je lidem v mís</w:t>
      </w:r>
      <w:r w:rsidR="00C304C3" w:rsidRPr="00DA6D26">
        <w:rPr>
          <w:rFonts w:ascii="Arial" w:hAnsi="Arial" w:cs="Arial"/>
          <w:sz w:val="22"/>
          <w:szCs w:val="22"/>
        </w:rPr>
        <w:t>t</w:t>
      </w:r>
      <w:r w:rsidRPr="00DA6D26">
        <w:rPr>
          <w:rFonts w:ascii="Arial" w:hAnsi="Arial" w:cs="Arial"/>
          <w:sz w:val="22"/>
          <w:szCs w:val="22"/>
        </w:rPr>
        <w:t>nosti umožnit kreativně vyjádřit svou modlitbu, zápas, prosbu, touhu, bolest… ale bezpečně, abychom nezapálili nebo nezničili prostory</w:t>
      </w:r>
    </w:p>
    <w:p w:rsidR="00DA6D26" w:rsidRDefault="00DA6D26" w:rsidP="00DA6D26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astelína, </w:t>
      </w:r>
    </w:p>
    <w:p w:rsidR="00DA6D26" w:rsidRDefault="00DA6D26" w:rsidP="00DA6D26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amínky z potoka,...</w:t>
      </w:r>
    </w:p>
    <w:p w:rsidR="00D4362C" w:rsidRPr="00E67B7C" w:rsidRDefault="00F35CA9" w:rsidP="00E67B7C">
      <w:pPr>
        <w:ind w:left="360"/>
        <w:rPr>
          <w:rFonts w:ascii="Arial" w:hAnsi="Arial" w:cs="Arial"/>
          <w:sz w:val="22"/>
          <w:szCs w:val="22"/>
        </w:rPr>
      </w:pPr>
      <w:r w:rsidRPr="00F35CA9">
        <w:rPr>
          <w:rFonts w:ascii="Arial" w:hAnsi="Arial" w:cs="Arial"/>
          <w:sz w:val="22"/>
          <w:szCs w:val="22"/>
        </w:rPr>
        <w:lastRenderedPageBreak/>
        <w:drawing>
          <wp:anchor distT="0" distB="0" distL="114300" distR="114300" simplePos="0" relativeHeight="251659264" behindDoc="1" locked="0" layoutInCell="1" allowOverlap="0">
            <wp:simplePos x="0" y="0"/>
            <wp:positionH relativeFrom="margin">
              <wp:posOffset>-1012825</wp:posOffset>
            </wp:positionH>
            <wp:positionV relativeFrom="margin">
              <wp:posOffset>-574675</wp:posOffset>
            </wp:positionV>
            <wp:extent cx="8480425" cy="1129030"/>
            <wp:effectExtent l="19050" t="0" r="0" b="0"/>
            <wp:wrapSquare wrapText="bothSides"/>
            <wp:docPr id="7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0425" cy="1129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A6D26" w:rsidRDefault="00DA6D26" w:rsidP="00E67B7C">
      <w:pPr>
        <w:rPr>
          <w:rFonts w:ascii="Arial" w:hAnsi="Arial" w:cs="Arial"/>
          <w:b/>
          <w:sz w:val="22"/>
          <w:szCs w:val="22"/>
        </w:rPr>
      </w:pPr>
    </w:p>
    <w:p w:rsidR="00172908" w:rsidRPr="00E67B7C" w:rsidRDefault="00172908" w:rsidP="00E67B7C">
      <w:pPr>
        <w:rPr>
          <w:rFonts w:ascii="Arial" w:hAnsi="Arial" w:cs="Arial"/>
          <w:b/>
          <w:sz w:val="22"/>
          <w:szCs w:val="22"/>
        </w:rPr>
      </w:pPr>
      <w:r w:rsidRPr="00E67B7C">
        <w:rPr>
          <w:rFonts w:ascii="Arial" w:hAnsi="Arial" w:cs="Arial"/>
          <w:b/>
          <w:sz w:val="22"/>
          <w:szCs w:val="22"/>
        </w:rPr>
        <w:t>Technické a informační nápisy</w:t>
      </w:r>
    </w:p>
    <w:p w:rsidR="00172908" w:rsidRPr="00E67B7C" w:rsidRDefault="00172908" w:rsidP="00E67B7C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Do místnosti vyvěste pravidla pro chování v místnosti – vytvořte dle podmínek</w:t>
      </w:r>
    </w:p>
    <w:p w:rsidR="00172908" w:rsidRPr="00E67B7C" w:rsidRDefault="00172908" w:rsidP="00E67B7C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Důraz na kvalitní označení přístupu k místnosti – venku i uvnitř, šipky</w:t>
      </w:r>
    </w:p>
    <w:p w:rsidR="00172908" w:rsidRPr="00E67B7C" w:rsidRDefault="00172908" w:rsidP="00E67B7C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 xml:space="preserve">Kasička na příspěvky na náklady + papír s vyčíslením nákladů </w:t>
      </w:r>
    </w:p>
    <w:p w:rsidR="007F4AB2" w:rsidRPr="00E67B7C" w:rsidRDefault="007F4AB2" w:rsidP="00E67B7C">
      <w:pPr>
        <w:rPr>
          <w:rFonts w:ascii="Arial" w:hAnsi="Arial" w:cs="Arial"/>
          <w:sz w:val="22"/>
          <w:szCs w:val="22"/>
        </w:rPr>
      </w:pPr>
    </w:p>
    <w:p w:rsidR="009E346F" w:rsidRPr="00E67B7C" w:rsidRDefault="009E346F" w:rsidP="00E67B7C">
      <w:pPr>
        <w:rPr>
          <w:rFonts w:ascii="Arial" w:hAnsi="Arial" w:cs="Arial"/>
          <w:sz w:val="22"/>
          <w:szCs w:val="22"/>
        </w:rPr>
      </w:pPr>
    </w:p>
    <w:p w:rsidR="009E346F" w:rsidRPr="00E67B7C" w:rsidRDefault="009E346F" w:rsidP="00E67B7C">
      <w:pPr>
        <w:rPr>
          <w:rFonts w:ascii="Arial" w:hAnsi="Arial" w:cs="Arial"/>
          <w:b/>
          <w:sz w:val="22"/>
          <w:szCs w:val="22"/>
        </w:rPr>
      </w:pPr>
      <w:r w:rsidRPr="00E67B7C">
        <w:rPr>
          <w:rFonts w:ascii="Arial" w:hAnsi="Arial" w:cs="Arial"/>
          <w:b/>
          <w:sz w:val="22"/>
          <w:szCs w:val="22"/>
        </w:rPr>
        <w:t>Kreativní nápady – modlitební místnost</w:t>
      </w:r>
    </w:p>
    <w:p w:rsidR="009E346F" w:rsidRPr="00E67B7C" w:rsidRDefault="009E346F" w:rsidP="00E67B7C">
      <w:pPr>
        <w:pStyle w:val="Barevnseznamzvraznn11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Ochutnej a uvidíš</w:t>
      </w:r>
    </w:p>
    <w:p w:rsidR="009E346F" w:rsidRPr="00E67B7C" w:rsidRDefault="009E346F" w:rsidP="00E67B7C">
      <w:pPr>
        <w:pStyle w:val="Barevnseznamzvraznn11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Žalm 119, 103 – vypsat verš a nachystat talíř, český chleba nebo lépe bílý toustový chléb, máslo, med ve sklenici a nůž na mazání s instrukcemi, že si mají namazat a ochutnat, (protože Boží slovo je sladší než med, ale to je v tom verši, to už asi nepsat)</w:t>
      </w:r>
    </w:p>
    <w:p w:rsidR="009E346F" w:rsidRPr="00E67B7C" w:rsidRDefault="009E346F" w:rsidP="00E67B7C">
      <w:pPr>
        <w:pStyle w:val="Barevnseznamzvraznn11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Řetěz vděčnosti</w:t>
      </w:r>
    </w:p>
    <w:p w:rsidR="009E346F" w:rsidRPr="00E67B7C" w:rsidRDefault="009E346F" w:rsidP="00E67B7C">
      <w:pPr>
        <w:pStyle w:val="Barevnseznamzvraznn11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řipravit proužky papíru, na které lidé mohou napsat, za co jsou vděční. Lidé napíšou na proužek, co chtějí a pak ho slepí do kolečka. Každé další se připojí a lepí na předchozí kroužek a vznikne z toho takový řetěz vděčnosti.</w:t>
      </w:r>
    </w:p>
    <w:p w:rsidR="009E346F" w:rsidRPr="00E67B7C" w:rsidRDefault="009E346F" w:rsidP="00E67B7C">
      <w:pPr>
        <w:pStyle w:val="Barevnseznamzvraznn11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saní do písku</w:t>
      </w:r>
    </w:p>
    <w:p w:rsidR="009E346F" w:rsidRPr="00E67B7C" w:rsidRDefault="009E346F" w:rsidP="00E67B7C">
      <w:pPr>
        <w:pStyle w:val="Barevnseznamzvraznn11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Do větší plastové přepravky nebo vaničky nasypat písek a k tomu dát tyčku na psaní a nějaké hrábě milosti nebo něco, čím se napsané písmo pak smaže</w:t>
      </w:r>
    </w:p>
    <w:p w:rsidR="009E346F" w:rsidRPr="00E67B7C" w:rsidRDefault="009E346F" w:rsidP="00E67B7C">
      <w:pPr>
        <w:pStyle w:val="Barevnseznamzvraznn11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Lidé mohou napsat svůj hřích a pak ho s modlitbou smazat, protože máme milost od Ježíše, k tomu najít nějaký verš</w:t>
      </w:r>
    </w:p>
    <w:p w:rsidR="009E346F" w:rsidRPr="00E67B7C" w:rsidRDefault="009E346F" w:rsidP="00E67B7C">
      <w:pPr>
        <w:pStyle w:val="Barevnseznamzvraznn11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Lav</w:t>
      </w:r>
      <w:r w:rsidR="00931C1E">
        <w:rPr>
          <w:rFonts w:ascii="Arial" w:hAnsi="Arial" w:cs="Arial"/>
          <w:sz w:val="22"/>
          <w:szCs w:val="22"/>
        </w:rPr>
        <w:t>o</w:t>
      </w:r>
      <w:r w:rsidRPr="00E67B7C">
        <w:rPr>
          <w:rFonts w:ascii="Arial" w:hAnsi="Arial" w:cs="Arial"/>
          <w:sz w:val="22"/>
          <w:szCs w:val="22"/>
        </w:rPr>
        <w:t>r s vodou a ručníkem – pro symbolické umytí rukou po modlitbě pokání</w:t>
      </w:r>
    </w:p>
    <w:p w:rsidR="009E346F" w:rsidRPr="00E67B7C" w:rsidRDefault="009E346F" w:rsidP="00E67B7C">
      <w:pPr>
        <w:pStyle w:val="Barevnseznamzvraznn11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Je super tam přiložit i verš z Bible</w:t>
      </w:r>
    </w:p>
    <w:p w:rsidR="009E346F" w:rsidRPr="00E67B7C" w:rsidRDefault="009E346F" w:rsidP="00E67B7C">
      <w:pPr>
        <w:pStyle w:val="Barevnseznamzvraznn11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 xml:space="preserve">Dát do místnosti něco z přírody, větev, květiny, ovoce... </w:t>
      </w:r>
    </w:p>
    <w:p w:rsidR="009E346F" w:rsidRPr="00E67B7C" w:rsidRDefault="009E346F" w:rsidP="00E67B7C">
      <w:pPr>
        <w:pStyle w:val="Barevnseznamzvraznn11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místnost je pak milá a ne umělá, voní, ukazuje na Boží stvoření, jeho kreativitu, krásu a dokonalost</w:t>
      </w:r>
    </w:p>
    <w:p w:rsidR="009E346F" w:rsidRPr="00E67B7C" w:rsidRDefault="009E346F" w:rsidP="00E67B7C">
      <w:pPr>
        <w:pStyle w:val="Barevnseznamzvraznn11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na podzim můžete udělat koutek vděčnosti s ovocem, které s na podzim sklízí</w:t>
      </w:r>
    </w:p>
    <w:p w:rsidR="009E346F" w:rsidRPr="00E67B7C" w:rsidRDefault="009E346F" w:rsidP="00E67B7C">
      <w:pPr>
        <w:pStyle w:val="Barevnseznamzvraznn11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Kamínky z řeky – na čistý kamínek lidé napíšou jméno, člověka, kamínek dají někam na společné místo a z již popsaných kamínků s nějakým jménem si jeden vyberou a odnesou si ho domů v kapse. Kdykoli na kamínek narazí, tak se za člověka mohou modlit. Na další návštěvě modlitební místnosti kamínek vrátí a vezmou si třeba jiný...</w:t>
      </w:r>
    </w:p>
    <w:p w:rsidR="00E43BB8" w:rsidRPr="00E67B7C" w:rsidRDefault="00E43BB8" w:rsidP="00E67B7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 xml:space="preserve">Aktuální témata z města – navštívit městský úřad – starostku, místostarostu, policii, ředitele nemocnice, ředitele neziskových organizací (i ty nekřesťanské),… </w:t>
      </w:r>
    </w:p>
    <w:p w:rsidR="00D330C0" w:rsidRPr="00E67B7C" w:rsidRDefault="00D330C0" w:rsidP="00E67B7C">
      <w:pPr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 xml:space="preserve">Fotografie – jít do města a vyfotit, jak město žije, kdo tam žije, s čím zápasí. Tzn. udělat fotky důchodců v parku, policii, maminky s dětmi na hřišti, bezdomovce, náměstí, nemocnici, nějaké školy, </w:t>
      </w:r>
      <w:r w:rsidR="00953163" w:rsidRPr="00E67B7C">
        <w:rPr>
          <w:rFonts w:ascii="Arial" w:hAnsi="Arial" w:cs="Arial"/>
          <w:sz w:val="22"/>
          <w:szCs w:val="22"/>
        </w:rPr>
        <w:t>ranní nádraží když je plné studentů dojíždějících do školy z okolí, místní církve-budov, nějaké známý bar nebo hernu</w:t>
      </w:r>
      <w:r w:rsidR="00D17625" w:rsidRPr="00E67B7C">
        <w:rPr>
          <w:rFonts w:ascii="Arial" w:hAnsi="Arial" w:cs="Arial"/>
          <w:sz w:val="22"/>
          <w:szCs w:val="22"/>
        </w:rPr>
        <w:t>, obchodní centrum</w:t>
      </w:r>
      <w:r w:rsidR="00953163" w:rsidRPr="00E67B7C">
        <w:rPr>
          <w:rFonts w:ascii="Arial" w:hAnsi="Arial" w:cs="Arial"/>
          <w:sz w:val="22"/>
          <w:szCs w:val="22"/>
        </w:rPr>
        <w:t>... cokoli týkající se života města</w:t>
      </w:r>
      <w:r w:rsidR="00D17625" w:rsidRPr="00E67B7C">
        <w:rPr>
          <w:rFonts w:ascii="Arial" w:hAnsi="Arial" w:cs="Arial"/>
          <w:sz w:val="22"/>
          <w:szCs w:val="22"/>
        </w:rPr>
        <w:t xml:space="preserve"> a co lidi bude inspirovat k modlitbě </w:t>
      </w:r>
      <w:r w:rsidR="00AC60CA" w:rsidRPr="00E67B7C">
        <w:rPr>
          <w:rFonts w:ascii="Arial" w:hAnsi="Arial" w:cs="Arial"/>
          <w:sz w:val="22"/>
          <w:szCs w:val="22"/>
        </w:rPr>
        <w:t>za tyto oblasti, lidi, problémy</w:t>
      </w:r>
    </w:p>
    <w:p w:rsidR="009E346F" w:rsidRPr="00E67B7C" w:rsidRDefault="009E346F" w:rsidP="00E67B7C">
      <w:pPr>
        <w:pStyle w:val="Barevnseznamzvraznn11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 xml:space="preserve">Vypsat si z města seznam </w:t>
      </w:r>
      <w:r w:rsidR="00E43BB8" w:rsidRPr="00E67B7C">
        <w:rPr>
          <w:rFonts w:ascii="Arial" w:hAnsi="Arial" w:cs="Arial"/>
          <w:sz w:val="22"/>
          <w:szCs w:val="22"/>
        </w:rPr>
        <w:t xml:space="preserve">těch nejznámějších </w:t>
      </w:r>
      <w:r w:rsidRPr="00E67B7C">
        <w:rPr>
          <w:rFonts w:ascii="Arial" w:hAnsi="Arial" w:cs="Arial"/>
          <w:sz w:val="22"/>
          <w:szCs w:val="22"/>
        </w:rPr>
        <w:t>hospod, barů a heren, základní a s</w:t>
      </w:r>
      <w:r w:rsidR="00E43BB8" w:rsidRPr="00E67B7C">
        <w:rPr>
          <w:rFonts w:ascii="Arial" w:hAnsi="Arial" w:cs="Arial"/>
          <w:sz w:val="22"/>
          <w:szCs w:val="22"/>
        </w:rPr>
        <w:t>třední</w:t>
      </w:r>
      <w:r w:rsidRPr="00E67B7C">
        <w:rPr>
          <w:rFonts w:ascii="Arial" w:hAnsi="Arial" w:cs="Arial"/>
          <w:sz w:val="22"/>
          <w:szCs w:val="22"/>
        </w:rPr>
        <w:t xml:space="preserve"> škol</w:t>
      </w:r>
      <w:r w:rsidR="00E43BB8" w:rsidRPr="00E67B7C">
        <w:rPr>
          <w:rFonts w:ascii="Arial" w:hAnsi="Arial" w:cs="Arial"/>
          <w:sz w:val="22"/>
          <w:szCs w:val="22"/>
        </w:rPr>
        <w:t>y</w:t>
      </w:r>
      <w:r w:rsidR="00446533" w:rsidRPr="00E67B7C">
        <w:rPr>
          <w:rFonts w:ascii="Arial" w:hAnsi="Arial" w:cs="Arial"/>
          <w:sz w:val="22"/>
          <w:szCs w:val="22"/>
        </w:rPr>
        <w:t>, kluby, úřady</w:t>
      </w:r>
      <w:r w:rsidRPr="00E67B7C">
        <w:rPr>
          <w:rFonts w:ascii="Arial" w:hAnsi="Arial" w:cs="Arial"/>
          <w:sz w:val="22"/>
          <w:szCs w:val="22"/>
        </w:rPr>
        <w:t>... a modlit se za tyto místa.</w:t>
      </w:r>
    </w:p>
    <w:p w:rsidR="009E346F" w:rsidRPr="00E67B7C" w:rsidRDefault="009E346F" w:rsidP="00E67B7C">
      <w:pPr>
        <w:pStyle w:val="Barevnseznamzvraznn11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Vytvořit mapu města a do nich zapíchnout špendlíky (viz seznam míst z města výše nebo místní církve)</w:t>
      </w:r>
    </w:p>
    <w:p w:rsidR="009E346F" w:rsidRPr="00E67B7C" w:rsidRDefault="004E7AF1" w:rsidP="00E67B7C">
      <w:pPr>
        <w:pStyle w:val="Barevnseznamzvraznn11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ostavy – na přiměřeně velký obdélník papíru nakreslit obrys člověka</w:t>
      </w:r>
      <w:r w:rsidR="00BE283E" w:rsidRPr="00E67B7C">
        <w:rPr>
          <w:rFonts w:ascii="Arial" w:hAnsi="Arial" w:cs="Arial"/>
          <w:sz w:val="22"/>
          <w:szCs w:val="22"/>
        </w:rPr>
        <w:t xml:space="preserve">, to se dá na zem. Na stěnu u toho se napíše: Modlitby za (naše přátele): a lidé si na zemi vezmou prázdnou postavu, připevní ji na stěnu a do postavy vepíšou </w:t>
      </w:r>
      <w:proofErr w:type="spellStart"/>
      <w:r w:rsidR="00BE283E" w:rsidRPr="00E67B7C">
        <w:rPr>
          <w:rFonts w:ascii="Arial" w:hAnsi="Arial" w:cs="Arial"/>
          <w:sz w:val="22"/>
          <w:szCs w:val="22"/>
        </w:rPr>
        <w:t>fixou</w:t>
      </w:r>
      <w:proofErr w:type="spellEnd"/>
      <w:r w:rsidR="00BE283E" w:rsidRPr="00E67B7C">
        <w:rPr>
          <w:rFonts w:ascii="Arial" w:hAnsi="Arial" w:cs="Arial"/>
          <w:sz w:val="22"/>
          <w:szCs w:val="22"/>
        </w:rPr>
        <w:t xml:space="preserve"> jméno člověka, za kterého se modlí</w:t>
      </w:r>
    </w:p>
    <w:p w:rsidR="00EF5A85" w:rsidRPr="00E67B7C" w:rsidRDefault="00EF5A85" w:rsidP="00E67B7C">
      <w:pPr>
        <w:pStyle w:val="Barevnseznamzvraznn11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Zeď nářků – lidé na kousek papíru napíšou svou modlitbu a symbolicky ji zanechají v modlitební místnosti, tak aby ji ostatní nemohli přečíst, což už můžete udělat mnoha způsoby např.</w:t>
      </w:r>
    </w:p>
    <w:p w:rsidR="00EF5A85" w:rsidRPr="00E67B7C" w:rsidRDefault="00EF5A85" w:rsidP="00E67B7C">
      <w:pPr>
        <w:pStyle w:val="Barevnseznamzvraznn11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papírek srolovat/zabalit a někam vložit, připíchnout (nebo hodit)</w:t>
      </w:r>
    </w:p>
    <w:p w:rsidR="00EF5A85" w:rsidRPr="00E67B7C" w:rsidRDefault="00EF5A85" w:rsidP="00E67B7C">
      <w:pPr>
        <w:pStyle w:val="Barevnseznamzvraznn11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E67B7C">
        <w:rPr>
          <w:rFonts w:ascii="Arial" w:hAnsi="Arial" w:cs="Arial"/>
          <w:sz w:val="22"/>
          <w:szCs w:val="22"/>
        </w:rPr>
        <w:t>u opravdové zdi nářků v Jeruzalémě se lístečky vkládají mezi kameny do zdi</w:t>
      </w:r>
    </w:p>
    <w:p w:rsidR="00EF3CEE" w:rsidRPr="00E67B7C" w:rsidRDefault="00EF3CEE" w:rsidP="00E67B7C">
      <w:pPr>
        <w:rPr>
          <w:rFonts w:ascii="Arial" w:hAnsi="Arial" w:cs="Arial"/>
          <w:sz w:val="22"/>
          <w:szCs w:val="22"/>
        </w:rPr>
      </w:pPr>
    </w:p>
    <w:sectPr w:rsidR="00EF3CEE" w:rsidRPr="00E67B7C" w:rsidSect="007907D2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6728B" w:rsidRDefault="00F6728B" w:rsidP="00E67B7C">
      <w:r>
        <w:separator/>
      </w:r>
    </w:p>
  </w:endnote>
  <w:endnote w:type="continuationSeparator" w:id="0">
    <w:p w:rsidR="00F6728B" w:rsidRDefault="00F6728B" w:rsidP="00E67B7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6728B" w:rsidRDefault="00F6728B" w:rsidP="00E67B7C">
      <w:r>
        <w:separator/>
      </w:r>
    </w:p>
  </w:footnote>
  <w:footnote w:type="continuationSeparator" w:id="0">
    <w:p w:rsidR="00F6728B" w:rsidRDefault="00F6728B" w:rsidP="00E67B7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CD6751"/>
    <w:multiLevelType w:val="hybridMultilevel"/>
    <w:tmpl w:val="A2540E8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FDC1CB3"/>
    <w:multiLevelType w:val="hybridMultilevel"/>
    <w:tmpl w:val="572EEE22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26D0904"/>
    <w:multiLevelType w:val="hybridMultilevel"/>
    <w:tmpl w:val="32D0D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E05855"/>
    <w:multiLevelType w:val="hybridMultilevel"/>
    <w:tmpl w:val="0BA4D9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7607A9"/>
    <w:multiLevelType w:val="hybridMultilevel"/>
    <w:tmpl w:val="002E3FB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48A0B3D"/>
    <w:multiLevelType w:val="hybridMultilevel"/>
    <w:tmpl w:val="9A74BDA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B4B5874"/>
    <w:multiLevelType w:val="hybridMultilevel"/>
    <w:tmpl w:val="17C64D2A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ECF10FD"/>
    <w:multiLevelType w:val="hybridMultilevel"/>
    <w:tmpl w:val="E8EEA1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0"/>
  </w:num>
  <w:num w:numId="5">
    <w:abstractNumId w:val="4"/>
  </w:num>
  <w:num w:numId="6">
    <w:abstractNumId w:val="2"/>
  </w:num>
  <w:num w:numId="7">
    <w:abstractNumId w:val="7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/>
  <w:stylePaneFormatFilter w:val="3F0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7A0MzEyMzCxMDK1tLRQ0lEKTi0uzszPAykwrAUA7HcrcywAAAA="/>
  </w:docVars>
  <w:rsids>
    <w:rsidRoot w:val="000852BA"/>
    <w:rsid w:val="00053985"/>
    <w:rsid w:val="00064993"/>
    <w:rsid w:val="00074D4E"/>
    <w:rsid w:val="00084D12"/>
    <w:rsid w:val="000852BA"/>
    <w:rsid w:val="00097CD4"/>
    <w:rsid w:val="000A7A96"/>
    <w:rsid w:val="000C0836"/>
    <w:rsid w:val="000E6E26"/>
    <w:rsid w:val="00152F51"/>
    <w:rsid w:val="00172908"/>
    <w:rsid w:val="001D3875"/>
    <w:rsid w:val="001F472F"/>
    <w:rsid w:val="002279D9"/>
    <w:rsid w:val="00277BB8"/>
    <w:rsid w:val="002C5B28"/>
    <w:rsid w:val="002E616D"/>
    <w:rsid w:val="002F6FF0"/>
    <w:rsid w:val="00326A1F"/>
    <w:rsid w:val="00327EF1"/>
    <w:rsid w:val="00330B60"/>
    <w:rsid w:val="00334AE0"/>
    <w:rsid w:val="003723ED"/>
    <w:rsid w:val="00385C54"/>
    <w:rsid w:val="003A2A98"/>
    <w:rsid w:val="003A67B6"/>
    <w:rsid w:val="003C2D40"/>
    <w:rsid w:val="003E2E37"/>
    <w:rsid w:val="003E7042"/>
    <w:rsid w:val="003F70AD"/>
    <w:rsid w:val="004352BB"/>
    <w:rsid w:val="00437AD6"/>
    <w:rsid w:val="00446533"/>
    <w:rsid w:val="00460966"/>
    <w:rsid w:val="004832F1"/>
    <w:rsid w:val="004E31AA"/>
    <w:rsid w:val="004E7AF1"/>
    <w:rsid w:val="00522F4C"/>
    <w:rsid w:val="005619D3"/>
    <w:rsid w:val="005643F1"/>
    <w:rsid w:val="005A4F50"/>
    <w:rsid w:val="005D53AD"/>
    <w:rsid w:val="00614050"/>
    <w:rsid w:val="006634A5"/>
    <w:rsid w:val="00670143"/>
    <w:rsid w:val="006F0B5B"/>
    <w:rsid w:val="007907D2"/>
    <w:rsid w:val="007B729A"/>
    <w:rsid w:val="007B73C8"/>
    <w:rsid w:val="007C0B1B"/>
    <w:rsid w:val="007F4AB2"/>
    <w:rsid w:val="00814000"/>
    <w:rsid w:val="00847886"/>
    <w:rsid w:val="008678C1"/>
    <w:rsid w:val="00870509"/>
    <w:rsid w:val="008B35E0"/>
    <w:rsid w:val="008C234E"/>
    <w:rsid w:val="00904344"/>
    <w:rsid w:val="00931C1E"/>
    <w:rsid w:val="00934586"/>
    <w:rsid w:val="00953163"/>
    <w:rsid w:val="00961ADC"/>
    <w:rsid w:val="0097271F"/>
    <w:rsid w:val="0099231C"/>
    <w:rsid w:val="009957A0"/>
    <w:rsid w:val="009D68C6"/>
    <w:rsid w:val="009E346F"/>
    <w:rsid w:val="00A26215"/>
    <w:rsid w:val="00A37B86"/>
    <w:rsid w:val="00A67C6C"/>
    <w:rsid w:val="00A943D0"/>
    <w:rsid w:val="00AB3DC5"/>
    <w:rsid w:val="00AC60CA"/>
    <w:rsid w:val="00AD7F9B"/>
    <w:rsid w:val="00B32E98"/>
    <w:rsid w:val="00B46997"/>
    <w:rsid w:val="00B55B2E"/>
    <w:rsid w:val="00BB40E3"/>
    <w:rsid w:val="00BE283E"/>
    <w:rsid w:val="00BE650A"/>
    <w:rsid w:val="00BF2A61"/>
    <w:rsid w:val="00C0250D"/>
    <w:rsid w:val="00C0729C"/>
    <w:rsid w:val="00C15981"/>
    <w:rsid w:val="00C16179"/>
    <w:rsid w:val="00C304C3"/>
    <w:rsid w:val="00C30B75"/>
    <w:rsid w:val="00C41BD9"/>
    <w:rsid w:val="00CC3759"/>
    <w:rsid w:val="00CF1902"/>
    <w:rsid w:val="00D17625"/>
    <w:rsid w:val="00D330C0"/>
    <w:rsid w:val="00D4362C"/>
    <w:rsid w:val="00D57261"/>
    <w:rsid w:val="00D62A4C"/>
    <w:rsid w:val="00D66E2F"/>
    <w:rsid w:val="00D858B9"/>
    <w:rsid w:val="00DA6D26"/>
    <w:rsid w:val="00DC13C6"/>
    <w:rsid w:val="00DD3057"/>
    <w:rsid w:val="00E40B8B"/>
    <w:rsid w:val="00E43BB8"/>
    <w:rsid w:val="00E63D44"/>
    <w:rsid w:val="00E67B7C"/>
    <w:rsid w:val="00E809BD"/>
    <w:rsid w:val="00E858BC"/>
    <w:rsid w:val="00EC5CCB"/>
    <w:rsid w:val="00EE2F92"/>
    <w:rsid w:val="00EF3CEE"/>
    <w:rsid w:val="00EF5A85"/>
    <w:rsid w:val="00F35CA9"/>
    <w:rsid w:val="00F6728B"/>
    <w:rsid w:val="00F7095A"/>
    <w:rsid w:val="00FD4DF2"/>
    <w:rsid w:val="00FE5F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ln">
    <w:name w:val="Normal"/>
    <w:qFormat/>
    <w:rsid w:val="00437AD6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sid w:val="00EF3CEE"/>
    <w:rPr>
      <w:color w:val="0000FF"/>
      <w:u w:val="single"/>
    </w:rPr>
  </w:style>
  <w:style w:type="paragraph" w:customStyle="1" w:styleId="Barevnseznamzvraznn11">
    <w:name w:val="Barevný seznam – zvýraznění 11"/>
    <w:basedOn w:val="Normln"/>
    <w:uiPriority w:val="34"/>
    <w:qFormat/>
    <w:rsid w:val="009E346F"/>
    <w:pPr>
      <w:ind w:left="720"/>
      <w:contextualSpacing/>
    </w:pPr>
    <w:rPr>
      <w:rFonts w:ascii="Cambria" w:eastAsia="MS Mincho" w:hAnsi="Cambria"/>
      <w:lang w:eastAsia="en-US"/>
    </w:rPr>
  </w:style>
  <w:style w:type="character" w:customStyle="1" w:styleId="fontstyle01">
    <w:name w:val="fontstyle01"/>
    <w:basedOn w:val="Standardnpsmoodstavce"/>
    <w:rsid w:val="00E67B7C"/>
    <w:rPr>
      <w:rFonts w:ascii="Tahoma" w:hAnsi="Tahoma" w:cs="Tahom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Standardnpsmoodstavce"/>
    <w:rsid w:val="00E67B7C"/>
    <w:rPr>
      <w:rFonts w:ascii="SymbolMT" w:hAnsi="Symbo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Standardnpsmoodstavce"/>
    <w:rsid w:val="00E67B7C"/>
    <w:rPr>
      <w:rFonts w:ascii="Tahoma-Bold" w:hAnsi="Tahoma-Bold" w:hint="default"/>
      <w:b/>
      <w:bCs/>
      <w:i w:val="0"/>
      <w:iCs w:val="0"/>
      <w:color w:val="000000"/>
      <w:sz w:val="22"/>
      <w:szCs w:val="22"/>
    </w:rPr>
  </w:style>
  <w:style w:type="paragraph" w:styleId="Zhlav">
    <w:name w:val="header"/>
    <w:basedOn w:val="Normln"/>
    <w:link w:val="ZhlavChar"/>
    <w:uiPriority w:val="99"/>
    <w:rsid w:val="00E67B7C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67B7C"/>
    <w:rPr>
      <w:sz w:val="24"/>
      <w:szCs w:val="24"/>
    </w:rPr>
  </w:style>
  <w:style w:type="paragraph" w:styleId="Zpat">
    <w:name w:val="footer"/>
    <w:basedOn w:val="Normln"/>
    <w:link w:val="ZpatChar"/>
    <w:rsid w:val="00E67B7C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E67B7C"/>
    <w:rPr>
      <w:sz w:val="24"/>
      <w:szCs w:val="24"/>
    </w:rPr>
  </w:style>
  <w:style w:type="paragraph" w:styleId="Textbubliny">
    <w:name w:val="Balloon Text"/>
    <w:basedOn w:val="Normln"/>
    <w:link w:val="TextbublinyChar"/>
    <w:rsid w:val="00E67B7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E67B7C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72"/>
    <w:qFormat/>
    <w:rsid w:val="00931C1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04</Words>
  <Characters>4747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oleman S.I., a.s.</Company>
  <LinksUpToDate>false</LinksUpToDate>
  <CharactersWithSpaces>55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kal</dc:creator>
  <cp:lastModifiedBy>Šárka Šimečková</cp:lastModifiedBy>
  <cp:revision>4</cp:revision>
  <cp:lastPrinted>2018-08-17T07:29:00Z</cp:lastPrinted>
  <dcterms:created xsi:type="dcterms:W3CDTF">2018-01-05T09:09:00Z</dcterms:created>
  <dcterms:modified xsi:type="dcterms:W3CDTF">2018-08-17T07:34:00Z</dcterms:modified>
</cp:coreProperties>
</file>